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E10332" w14:textId="77777777" w:rsidR="0012704E" w:rsidRDefault="0012704E" w:rsidP="0012704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3C4FA3B" w14:textId="5AB9FE3F" w:rsidR="00AF2476" w:rsidRDefault="0012704E" w:rsidP="0012704E">
      <w:pPr>
        <w:spacing w:after="0"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urt içi / yurt dışı görevlendirme kapsamında yapmış olduğum harcamalara ilişkin belgeler aşağıda belirtilen tabloya göre doldurulmuş olup, ekte sunulmuştur. Harcırah ve (varsa) katılım ücretinin tarafıma ödenmesi hususunda</w:t>
      </w:r>
      <w:r w:rsidR="00AF2476" w:rsidRPr="00AF2476">
        <w:rPr>
          <w:rFonts w:ascii="Times New Roman" w:hAnsi="Times New Roman"/>
          <w:color w:val="FF0000"/>
          <w:sz w:val="24"/>
          <w:szCs w:val="24"/>
        </w:rPr>
        <w:t>,</w:t>
      </w:r>
    </w:p>
    <w:p w14:paraId="19DEA2E1" w14:textId="7738E666" w:rsidR="0012704E" w:rsidRDefault="00AF2476" w:rsidP="0012704E">
      <w:pPr>
        <w:spacing w:after="0" w:line="360" w:lineRule="auto"/>
        <w:ind w:firstLine="708"/>
        <w:jc w:val="both"/>
      </w:pPr>
      <w:r>
        <w:rPr>
          <w:rFonts w:ascii="Times New Roman" w:hAnsi="Times New Roman"/>
          <w:sz w:val="24"/>
          <w:szCs w:val="24"/>
        </w:rPr>
        <w:t>G</w:t>
      </w:r>
      <w:r w:rsidR="0012704E">
        <w:rPr>
          <w:rFonts w:ascii="Times New Roman" w:hAnsi="Times New Roman"/>
          <w:sz w:val="24"/>
          <w:szCs w:val="24"/>
        </w:rPr>
        <w:t>ereğini arz ederim.</w:t>
      </w:r>
    </w:p>
    <w:p w14:paraId="0D1B619E" w14:textId="77777777" w:rsidR="0012704E" w:rsidRDefault="0012704E" w:rsidP="0012704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E7C8FA3" w14:textId="77777777" w:rsidR="0012704E" w:rsidRPr="00013C37" w:rsidRDefault="0012704E" w:rsidP="0012704E">
      <w:pPr>
        <w:tabs>
          <w:tab w:val="center" w:pos="7370"/>
        </w:tabs>
        <w:spacing w:after="0" w:line="360" w:lineRule="auto"/>
      </w:pPr>
      <w:r>
        <w:rPr>
          <w:rFonts w:ascii="Times New Roman" w:hAnsi="Times New Roman"/>
          <w:b/>
          <w:bCs/>
          <w:sz w:val="24"/>
          <w:szCs w:val="24"/>
        </w:rPr>
        <w:tab/>
      </w:r>
      <w:r w:rsidRPr="00013C37">
        <w:rPr>
          <w:rFonts w:ascii="Times New Roman" w:hAnsi="Times New Roman"/>
          <w:bCs/>
          <w:sz w:val="24"/>
          <w:szCs w:val="24"/>
        </w:rPr>
        <w:t xml:space="preserve">....... / ....... / </w:t>
      </w:r>
      <w:proofErr w:type="gramStart"/>
      <w:r w:rsidRPr="00013C37">
        <w:rPr>
          <w:rFonts w:ascii="Times New Roman" w:hAnsi="Times New Roman"/>
          <w:bCs/>
          <w:sz w:val="24"/>
          <w:szCs w:val="24"/>
        </w:rPr>
        <w:t>20....</w:t>
      </w:r>
      <w:proofErr w:type="gramEnd"/>
      <w:r w:rsidRPr="00013C37">
        <w:rPr>
          <w:rFonts w:ascii="Times New Roman" w:hAnsi="Times New Roman"/>
          <w:bCs/>
          <w:sz w:val="24"/>
          <w:szCs w:val="24"/>
        </w:rPr>
        <w:t>.</w:t>
      </w:r>
    </w:p>
    <w:p w14:paraId="3B9F449F" w14:textId="0043DBFD" w:rsidR="0012704E" w:rsidRPr="00013C37" w:rsidRDefault="0012704E" w:rsidP="0012704E">
      <w:pPr>
        <w:tabs>
          <w:tab w:val="center" w:pos="7370"/>
        </w:tabs>
        <w:spacing w:after="0" w:line="360" w:lineRule="auto"/>
        <w:rPr>
          <w:bCs/>
        </w:rPr>
      </w:pPr>
      <w:r w:rsidRPr="00013C37">
        <w:rPr>
          <w:rFonts w:ascii="Times New Roman" w:hAnsi="Times New Roman"/>
          <w:bCs/>
          <w:sz w:val="24"/>
          <w:szCs w:val="24"/>
        </w:rPr>
        <w:tab/>
        <w:t>Unvan</w:t>
      </w:r>
      <w:r w:rsidR="00B65F92" w:rsidRPr="00013C37">
        <w:rPr>
          <w:rFonts w:ascii="Times New Roman" w:hAnsi="Times New Roman"/>
          <w:bCs/>
          <w:sz w:val="24"/>
          <w:szCs w:val="24"/>
        </w:rPr>
        <w:t>-</w:t>
      </w:r>
      <w:r w:rsidRPr="00013C37">
        <w:rPr>
          <w:rFonts w:ascii="Times New Roman" w:hAnsi="Times New Roman"/>
          <w:bCs/>
          <w:sz w:val="24"/>
          <w:szCs w:val="24"/>
        </w:rPr>
        <w:t>Ad</w:t>
      </w:r>
      <w:r w:rsidR="00B65F92" w:rsidRPr="00013C37">
        <w:rPr>
          <w:rFonts w:ascii="Times New Roman" w:hAnsi="Times New Roman"/>
          <w:bCs/>
          <w:sz w:val="24"/>
          <w:szCs w:val="24"/>
        </w:rPr>
        <w:t>-</w:t>
      </w:r>
      <w:r w:rsidRPr="00013C37">
        <w:rPr>
          <w:rFonts w:ascii="Times New Roman" w:hAnsi="Times New Roman"/>
          <w:bCs/>
          <w:sz w:val="24"/>
          <w:szCs w:val="24"/>
        </w:rPr>
        <w:t>Soyad</w:t>
      </w:r>
      <w:r w:rsidR="00B65F92" w:rsidRPr="00013C37">
        <w:rPr>
          <w:rFonts w:ascii="Times New Roman" w:hAnsi="Times New Roman"/>
          <w:bCs/>
          <w:sz w:val="24"/>
          <w:szCs w:val="24"/>
        </w:rPr>
        <w:t>ı</w:t>
      </w:r>
      <w:bookmarkStart w:id="0" w:name="_GoBack"/>
      <w:bookmarkEnd w:id="0"/>
    </w:p>
    <w:p w14:paraId="1D04F529" w14:textId="3A445155" w:rsidR="0012704E" w:rsidRPr="00013C37" w:rsidRDefault="0012704E" w:rsidP="0012704E">
      <w:pPr>
        <w:tabs>
          <w:tab w:val="center" w:pos="7370"/>
        </w:tabs>
        <w:spacing w:after="0" w:line="360" w:lineRule="auto"/>
        <w:rPr>
          <w:bCs/>
        </w:rPr>
      </w:pPr>
      <w:r w:rsidRPr="00013C37">
        <w:rPr>
          <w:rFonts w:ascii="Times New Roman" w:hAnsi="Times New Roman"/>
          <w:bCs/>
          <w:sz w:val="24"/>
          <w:szCs w:val="24"/>
        </w:rPr>
        <w:tab/>
        <w:t>İmza</w:t>
      </w:r>
    </w:p>
    <w:tbl>
      <w:tblPr>
        <w:tblStyle w:val="TabloKlavuzu"/>
        <w:tblW w:w="5000" w:type="pct"/>
        <w:tblInd w:w="28" w:type="dxa"/>
        <w:tblCellMar>
          <w:left w:w="23" w:type="dxa"/>
        </w:tblCellMar>
        <w:tblLook w:val="04A0" w:firstRow="1" w:lastRow="0" w:firstColumn="1" w:lastColumn="0" w:noHBand="0" w:noVBand="1"/>
      </w:tblPr>
      <w:tblGrid>
        <w:gridCol w:w="3134"/>
        <w:gridCol w:w="3345"/>
        <w:gridCol w:w="3257"/>
      </w:tblGrid>
      <w:tr w:rsidR="0012704E" w14:paraId="1232A8CD" w14:textId="77777777" w:rsidTr="00E40AD1">
        <w:trPr>
          <w:trHeight w:hRule="exact" w:val="425"/>
        </w:trPr>
        <w:tc>
          <w:tcPr>
            <w:tcW w:w="3393" w:type="dxa"/>
            <w:shd w:val="clear" w:color="auto" w:fill="auto"/>
            <w:tcMar>
              <w:left w:w="23" w:type="dxa"/>
            </w:tcMar>
            <w:vAlign w:val="center"/>
          </w:tcPr>
          <w:p w14:paraId="623DD5C6" w14:textId="77777777" w:rsidR="0012704E" w:rsidRDefault="0012704E" w:rsidP="00E40AD1">
            <w:pPr>
              <w:spacing w:after="0" w:line="240" w:lineRule="auto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.C. No.</w:t>
            </w:r>
          </w:p>
        </w:tc>
        <w:tc>
          <w:tcPr>
            <w:tcW w:w="3552" w:type="dxa"/>
            <w:shd w:val="clear" w:color="auto" w:fill="auto"/>
            <w:tcMar>
              <w:left w:w="23" w:type="dxa"/>
            </w:tcMar>
            <w:vAlign w:val="center"/>
          </w:tcPr>
          <w:p w14:paraId="793EE963" w14:textId="77777777" w:rsidR="0012704E" w:rsidRDefault="0012704E" w:rsidP="00E40AD1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rece/Kademe</w:t>
            </w:r>
          </w:p>
        </w:tc>
        <w:tc>
          <w:tcPr>
            <w:tcW w:w="3544" w:type="dxa"/>
            <w:shd w:val="clear" w:color="auto" w:fill="auto"/>
            <w:tcMar>
              <w:left w:w="23" w:type="dxa"/>
            </w:tcMar>
            <w:vAlign w:val="center"/>
          </w:tcPr>
          <w:p w14:paraId="7D8C80B5" w14:textId="77777777" w:rsidR="0012704E" w:rsidRDefault="0012704E" w:rsidP="00E40AD1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k Gösterge</w:t>
            </w:r>
          </w:p>
        </w:tc>
      </w:tr>
      <w:tr w:rsidR="0012704E" w14:paraId="5C940E89" w14:textId="77777777" w:rsidTr="00E40AD1">
        <w:trPr>
          <w:trHeight w:hRule="exact" w:val="425"/>
        </w:trPr>
        <w:tc>
          <w:tcPr>
            <w:tcW w:w="3393" w:type="dxa"/>
            <w:tcBorders>
              <w:top w:val="nil"/>
            </w:tcBorders>
            <w:shd w:val="clear" w:color="auto" w:fill="auto"/>
            <w:tcMar>
              <w:left w:w="23" w:type="dxa"/>
            </w:tcMar>
            <w:vAlign w:val="center"/>
          </w:tcPr>
          <w:p w14:paraId="3C827C7E" w14:textId="77777777" w:rsidR="0012704E" w:rsidRDefault="0012704E" w:rsidP="00E40AD1">
            <w:pPr>
              <w:spacing w:after="0" w:line="240" w:lineRule="auto"/>
            </w:pPr>
          </w:p>
        </w:tc>
        <w:tc>
          <w:tcPr>
            <w:tcW w:w="3552" w:type="dxa"/>
            <w:tcBorders>
              <w:top w:val="nil"/>
            </w:tcBorders>
            <w:shd w:val="clear" w:color="auto" w:fill="auto"/>
            <w:tcMar>
              <w:left w:w="23" w:type="dxa"/>
            </w:tcMar>
            <w:vAlign w:val="center"/>
          </w:tcPr>
          <w:p w14:paraId="74EEB434" w14:textId="77777777" w:rsidR="0012704E" w:rsidRDefault="0012704E" w:rsidP="00E40AD1">
            <w:pPr>
              <w:spacing w:after="0" w:line="240" w:lineRule="auto"/>
              <w:jc w:val="center"/>
            </w:pPr>
          </w:p>
        </w:tc>
        <w:tc>
          <w:tcPr>
            <w:tcW w:w="3544" w:type="dxa"/>
            <w:tcBorders>
              <w:top w:val="nil"/>
            </w:tcBorders>
            <w:shd w:val="clear" w:color="auto" w:fill="auto"/>
            <w:tcMar>
              <w:left w:w="23" w:type="dxa"/>
            </w:tcMar>
            <w:vAlign w:val="center"/>
          </w:tcPr>
          <w:p w14:paraId="04842535" w14:textId="77777777" w:rsidR="0012704E" w:rsidRDefault="0012704E" w:rsidP="00E40AD1">
            <w:pPr>
              <w:spacing w:after="0" w:line="240" w:lineRule="auto"/>
              <w:jc w:val="center"/>
            </w:pPr>
          </w:p>
        </w:tc>
      </w:tr>
      <w:tr w:rsidR="0012704E" w14:paraId="6A8785F1" w14:textId="77777777" w:rsidTr="00E40AD1">
        <w:trPr>
          <w:trHeight w:hRule="exact" w:val="425"/>
        </w:trPr>
        <w:tc>
          <w:tcPr>
            <w:tcW w:w="3393" w:type="dxa"/>
            <w:vMerge w:val="restart"/>
            <w:tcBorders>
              <w:top w:val="nil"/>
            </w:tcBorders>
            <w:shd w:val="clear" w:color="auto" w:fill="auto"/>
            <w:tcMar>
              <w:left w:w="23" w:type="dxa"/>
            </w:tcMar>
            <w:vAlign w:val="center"/>
          </w:tcPr>
          <w:p w14:paraId="36FE8506" w14:textId="77777777" w:rsidR="0012704E" w:rsidRDefault="0012704E" w:rsidP="00E40AD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öreve Gidiş</w:t>
            </w:r>
          </w:p>
        </w:tc>
        <w:tc>
          <w:tcPr>
            <w:tcW w:w="3552" w:type="dxa"/>
            <w:tcBorders>
              <w:top w:val="nil"/>
            </w:tcBorders>
            <w:shd w:val="clear" w:color="auto" w:fill="auto"/>
            <w:tcMar>
              <w:left w:w="23" w:type="dxa"/>
            </w:tcMar>
            <w:vAlign w:val="center"/>
          </w:tcPr>
          <w:p w14:paraId="5D41F631" w14:textId="77777777" w:rsidR="0012704E" w:rsidRDefault="0012704E" w:rsidP="00E40AD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3544" w:type="dxa"/>
            <w:tcBorders>
              <w:top w:val="nil"/>
            </w:tcBorders>
            <w:shd w:val="clear" w:color="auto" w:fill="auto"/>
            <w:tcMar>
              <w:left w:w="23" w:type="dxa"/>
            </w:tcMar>
            <w:vAlign w:val="center"/>
          </w:tcPr>
          <w:p w14:paraId="468EACC9" w14:textId="77777777" w:rsidR="0012704E" w:rsidRDefault="0012704E" w:rsidP="00E40AD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aat</w:t>
            </w:r>
          </w:p>
        </w:tc>
      </w:tr>
      <w:tr w:rsidR="0012704E" w14:paraId="2976B53D" w14:textId="77777777" w:rsidTr="00E40AD1">
        <w:trPr>
          <w:trHeight w:hRule="exact" w:val="425"/>
        </w:trPr>
        <w:tc>
          <w:tcPr>
            <w:tcW w:w="3393" w:type="dxa"/>
            <w:vMerge/>
            <w:shd w:val="clear" w:color="auto" w:fill="auto"/>
            <w:tcMar>
              <w:left w:w="23" w:type="dxa"/>
            </w:tcMar>
            <w:vAlign w:val="center"/>
          </w:tcPr>
          <w:p w14:paraId="6C2A501B" w14:textId="77777777" w:rsidR="0012704E" w:rsidRDefault="0012704E" w:rsidP="00E40AD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552" w:type="dxa"/>
            <w:shd w:val="clear" w:color="auto" w:fill="auto"/>
            <w:tcMar>
              <w:left w:w="23" w:type="dxa"/>
            </w:tcMar>
            <w:vAlign w:val="center"/>
          </w:tcPr>
          <w:p w14:paraId="2E5008AE" w14:textId="77777777" w:rsidR="0012704E" w:rsidRDefault="0012704E" w:rsidP="00E40AD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auto"/>
            <w:tcMar>
              <w:left w:w="23" w:type="dxa"/>
            </w:tcMar>
            <w:vAlign w:val="center"/>
          </w:tcPr>
          <w:p w14:paraId="4F69D234" w14:textId="77777777" w:rsidR="0012704E" w:rsidRDefault="0012704E" w:rsidP="00E40AD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29B1EA50" w14:textId="77777777" w:rsidR="0012704E" w:rsidRDefault="0012704E" w:rsidP="00E40AD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12704E" w14:paraId="30EFE0A6" w14:textId="77777777" w:rsidTr="00E40AD1">
        <w:trPr>
          <w:trHeight w:hRule="exact" w:val="425"/>
        </w:trPr>
        <w:tc>
          <w:tcPr>
            <w:tcW w:w="3393" w:type="dxa"/>
            <w:vMerge w:val="restart"/>
            <w:shd w:val="clear" w:color="auto" w:fill="auto"/>
            <w:tcMar>
              <w:left w:w="23" w:type="dxa"/>
            </w:tcMar>
            <w:vAlign w:val="center"/>
          </w:tcPr>
          <w:p w14:paraId="4A13A526" w14:textId="77777777" w:rsidR="0012704E" w:rsidRDefault="0012704E" w:rsidP="00E40AD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örevden Dönüş</w:t>
            </w:r>
          </w:p>
        </w:tc>
        <w:tc>
          <w:tcPr>
            <w:tcW w:w="3552" w:type="dxa"/>
            <w:shd w:val="clear" w:color="auto" w:fill="auto"/>
            <w:tcMar>
              <w:left w:w="23" w:type="dxa"/>
            </w:tcMar>
            <w:vAlign w:val="center"/>
          </w:tcPr>
          <w:p w14:paraId="6EB38149" w14:textId="77777777" w:rsidR="0012704E" w:rsidRDefault="0012704E" w:rsidP="00E40AD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3544" w:type="dxa"/>
            <w:shd w:val="clear" w:color="auto" w:fill="auto"/>
            <w:tcMar>
              <w:left w:w="23" w:type="dxa"/>
            </w:tcMar>
            <w:vAlign w:val="center"/>
          </w:tcPr>
          <w:p w14:paraId="7773CF98" w14:textId="77777777" w:rsidR="0012704E" w:rsidRDefault="0012704E" w:rsidP="00E40AD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aat</w:t>
            </w:r>
          </w:p>
        </w:tc>
      </w:tr>
      <w:tr w:rsidR="0012704E" w14:paraId="60B1DDE1" w14:textId="77777777" w:rsidTr="00E40AD1">
        <w:trPr>
          <w:trHeight w:hRule="exact" w:val="425"/>
        </w:trPr>
        <w:tc>
          <w:tcPr>
            <w:tcW w:w="3393" w:type="dxa"/>
            <w:vMerge/>
            <w:shd w:val="clear" w:color="auto" w:fill="auto"/>
            <w:tcMar>
              <w:left w:w="23" w:type="dxa"/>
            </w:tcMar>
            <w:vAlign w:val="center"/>
          </w:tcPr>
          <w:p w14:paraId="7D89FF77" w14:textId="77777777" w:rsidR="0012704E" w:rsidRDefault="0012704E" w:rsidP="00E40AD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52" w:type="dxa"/>
            <w:shd w:val="clear" w:color="auto" w:fill="auto"/>
            <w:tcMar>
              <w:left w:w="23" w:type="dxa"/>
            </w:tcMar>
            <w:vAlign w:val="center"/>
          </w:tcPr>
          <w:p w14:paraId="321A7D28" w14:textId="77777777" w:rsidR="0012704E" w:rsidRDefault="0012704E" w:rsidP="00E40AD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auto"/>
            <w:tcMar>
              <w:left w:w="23" w:type="dxa"/>
            </w:tcMar>
            <w:vAlign w:val="center"/>
          </w:tcPr>
          <w:p w14:paraId="3D402400" w14:textId="77777777" w:rsidR="0012704E" w:rsidRDefault="0012704E" w:rsidP="00E40AD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2704E" w14:paraId="4058F798" w14:textId="77777777" w:rsidTr="00E40AD1">
        <w:trPr>
          <w:trHeight w:val="3105"/>
        </w:trPr>
        <w:tc>
          <w:tcPr>
            <w:tcW w:w="10489" w:type="dxa"/>
            <w:gridSpan w:val="3"/>
            <w:shd w:val="clear" w:color="auto" w:fill="auto"/>
            <w:tcMar>
              <w:left w:w="23" w:type="dxa"/>
            </w:tcMar>
          </w:tcPr>
          <w:p w14:paraId="2299DE53" w14:textId="77777777" w:rsidR="0012704E" w:rsidRDefault="0012704E" w:rsidP="00E40AD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3F2EAFA" w14:textId="77777777" w:rsidR="0012704E" w:rsidRDefault="0012704E" w:rsidP="00E40AD1">
            <w:pPr>
              <w:spacing w:after="0" w:line="240" w:lineRule="auto"/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EKLER</w:t>
            </w:r>
          </w:p>
          <w:p w14:paraId="192D1D9D" w14:textId="2E97BD51" w:rsidR="0012704E" w:rsidRDefault="0012704E" w:rsidP="00E40AD1">
            <w:pPr>
              <w:tabs>
                <w:tab w:val="left" w:pos="900"/>
              </w:tabs>
              <w:spacing w:before="240" w:line="240" w:lineRule="auto"/>
              <w:ind w:left="357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C8612C1" wp14:editId="5E8A48C2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153670</wp:posOffset>
                      </wp:positionV>
                      <wp:extent cx="182245" cy="152400"/>
                      <wp:effectExtent l="0" t="0" r="19685" b="12065"/>
                      <wp:wrapNone/>
                      <wp:docPr id="2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440" cy="151920"/>
                              </a:xfrm>
                              <a:prstGeom prst="rect">
                                <a:avLst/>
                              </a:prstGeom>
                              <a:ln>
                                <a:rou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6101CA26" id="Dikdörtgen 1" o:spid="_x0000_s1026" style="position:absolute;margin-left:15.35pt;margin-top:12.1pt;width:14.35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" fillcolor="white [3201]" strokecolor="black [3200]" strokeweight="1pt">
                      <v:stroke joinstyle="round"/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Görevlendirme Yazısı</w:t>
            </w:r>
            <w:r w:rsidR="00CA6BB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A6BBA" w:rsidRPr="0081280E">
              <w:rPr>
                <w:rFonts w:ascii="Times New Roman" w:hAnsi="Times New Roman"/>
                <w:sz w:val="24"/>
                <w:szCs w:val="24"/>
              </w:rPr>
              <w:t>/ Üniversite Yönetim Kurulu Kararı</w:t>
            </w:r>
          </w:p>
          <w:p w14:paraId="72D5CAA0" w14:textId="77777777" w:rsidR="0012704E" w:rsidRDefault="0012704E" w:rsidP="00E40AD1">
            <w:pPr>
              <w:tabs>
                <w:tab w:val="left" w:pos="1026"/>
              </w:tabs>
              <w:spacing w:before="240" w:line="240" w:lineRule="auto"/>
              <w:ind w:left="357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A1621B9" wp14:editId="3E18C1F3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080</wp:posOffset>
                      </wp:positionV>
                      <wp:extent cx="182245" cy="151765"/>
                      <wp:effectExtent l="0" t="0" r="19685" b="12065"/>
                      <wp:wrapNone/>
                      <wp:docPr id="3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440" cy="151200"/>
                              </a:xfrm>
                              <a:prstGeom prst="rect">
                                <a:avLst/>
                              </a:prstGeom>
                              <a:ln>
                                <a:rou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633E6EAC" id="Dikdörtgen 5" o:spid="_x0000_s1026" style="position:absolute;margin-left:13.9pt;margin-top:.4pt;width:14.35pt;height:11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" fillcolor="white [3201]" strokecolor="black [3200]" strokeweight="1pt">
                      <v:stroke joinstyle="round"/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Fatura veya Harcama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Pusulası  (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Yabancı dilde yazıldığı takdirde çevirisi yapılarak “Çeviri tarafımdan yapılmıştır” ibaresiyle birlikte çeviriyi yapanın adı soyadı ve imzası)</w:t>
            </w:r>
          </w:p>
          <w:p w14:paraId="0ECB5DFB" w14:textId="77777777" w:rsidR="0012704E" w:rsidRDefault="0012704E" w:rsidP="00E40AD1">
            <w:pPr>
              <w:tabs>
                <w:tab w:val="left" w:pos="823"/>
              </w:tabs>
              <w:spacing w:before="240" w:line="240" w:lineRule="auto"/>
              <w:ind w:left="357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6D557F9" wp14:editId="519CDD59">
                      <wp:simplePos x="0" y="0"/>
                      <wp:positionH relativeFrom="column">
                        <wp:posOffset>175260</wp:posOffset>
                      </wp:positionH>
                      <wp:positionV relativeFrom="paragraph">
                        <wp:posOffset>17145</wp:posOffset>
                      </wp:positionV>
                      <wp:extent cx="182245" cy="151765"/>
                      <wp:effectExtent l="0" t="0" r="19685" b="1206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440" cy="151200"/>
                              </a:xfrm>
                              <a:prstGeom prst="rect">
                                <a:avLst/>
                              </a:prstGeom>
                              <a:ln>
                                <a:rou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2C721303" id="Dikdörtgen 4" o:spid="_x0000_s1026" style="position:absolute;margin-left:13.8pt;margin-top:1.35pt;width:14.35pt;height:11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" fillcolor="white [3201]" strokecolor="black [3200]" strokeweight="1pt">
                      <v:stroke joinstyle="round"/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“Aslı Gibidir” onaylı Katılım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 xml:space="preserve">Belgesi  </w:t>
            </w:r>
            <w:bookmarkStart w:id="1" w:name="__DdeLink__113_16819262402"/>
            <w:r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Yabancı dilde yazıldığı takdirde çevirisi yapılarak “Çeviri tarafımdan yapılmıştır” ibaresiyle birlikte çeviriyi yapanın adı soyadı ve imzası</w:t>
            </w:r>
            <w:bookmarkEnd w:id="1"/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1766084C" w14:textId="77A8C969" w:rsidR="0012704E" w:rsidRDefault="0012704E" w:rsidP="0012704E">
            <w:pPr>
              <w:tabs>
                <w:tab w:val="left" w:pos="823"/>
              </w:tabs>
              <w:spacing w:before="240" w:line="240" w:lineRule="auto"/>
              <w:ind w:left="35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9E47CC5" wp14:editId="1D935873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080</wp:posOffset>
                      </wp:positionV>
                      <wp:extent cx="182245" cy="151765"/>
                      <wp:effectExtent l="0" t="0" r="19685" b="12065"/>
                      <wp:wrapNone/>
                      <wp:docPr id="1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440" cy="151200"/>
                              </a:xfrm>
                              <a:prstGeom prst="rect">
                                <a:avLst/>
                              </a:prstGeom>
                              <a:ln>
                                <a:rou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66F84D03" id="Dikdörtgen 1" o:spid="_x0000_s1026" style="position:absolute;margin-left:13.9pt;margin-top:.4pt;width:14.35pt;height:11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" fillcolor="white [3201]" strokecolor="black [3200]" strokeweight="1pt">
                      <v:stroke joinstyle="round"/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="00CA6BB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bookmarkStart w:id="2" w:name="__DdeLink__270_1785522326"/>
            <w:bookmarkEnd w:id="2"/>
            <w:r w:rsidR="00CA6BBA" w:rsidRPr="0081280E">
              <w:rPr>
                <w:rFonts w:ascii="Times New Roman" w:hAnsi="Times New Roman"/>
                <w:sz w:val="24"/>
                <w:szCs w:val="24"/>
              </w:rPr>
              <w:t>Görevlendirme yazısında otobüs ve resmi araç dışında bir vasıta ile ulaşımın sağlanması durumunda ulaşım vasıtasına ait biletin aslı veya elektronik bilet ibaresi bulunan çıktısı.</w:t>
            </w:r>
          </w:p>
        </w:tc>
      </w:tr>
    </w:tbl>
    <w:p w14:paraId="3BF0B615" w14:textId="79918052" w:rsidR="0012704E" w:rsidRDefault="0012704E" w:rsidP="0012704E">
      <w:r>
        <w:rPr>
          <w:rFonts w:ascii="Times New Roman" w:hAnsi="Times New Roman"/>
          <w:sz w:val="24"/>
          <w:szCs w:val="24"/>
        </w:rPr>
        <w:t>Dilekçe ve ekleri Başkanlığımız Tahakkuk Şube Müdürlüğü’ne teslim edildiğinde ödeme süreci başlayacaktır.</w:t>
      </w:r>
    </w:p>
    <w:p w14:paraId="4B18E964" w14:textId="77777777" w:rsidR="00C20936" w:rsidRPr="00C20936" w:rsidRDefault="00C20936" w:rsidP="00C20936"/>
    <w:p w14:paraId="4A7EE727" w14:textId="77777777" w:rsidR="00C20936" w:rsidRPr="00C20936" w:rsidRDefault="00C20936" w:rsidP="00C20936"/>
    <w:p w14:paraId="4D349952" w14:textId="77777777" w:rsidR="00C20936" w:rsidRPr="00C20936" w:rsidRDefault="00C20936" w:rsidP="00C20936"/>
    <w:p w14:paraId="5818F836" w14:textId="7EC0CB3A" w:rsidR="00263F9E" w:rsidRPr="00C20936" w:rsidRDefault="00263F9E" w:rsidP="00C20936">
      <w:pPr>
        <w:tabs>
          <w:tab w:val="left" w:pos="3980"/>
        </w:tabs>
      </w:pPr>
    </w:p>
    <w:sectPr w:rsidR="00263F9E" w:rsidRPr="00C20936" w:rsidSect="00474001">
      <w:headerReference w:type="default" r:id="rId8"/>
      <w:footerReference w:type="default" r:id="rId9"/>
      <w:pgSz w:w="11906" w:h="16838"/>
      <w:pgMar w:top="1440" w:right="1080" w:bottom="1440" w:left="1080" w:header="340" w:footer="3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3E9C4" w14:textId="77777777" w:rsidR="00625150" w:rsidRDefault="00625150" w:rsidP="00B7392D">
      <w:pPr>
        <w:spacing w:after="0" w:line="240" w:lineRule="auto"/>
      </w:pPr>
      <w:r>
        <w:separator/>
      </w:r>
    </w:p>
  </w:endnote>
  <w:endnote w:type="continuationSeparator" w:id="0">
    <w:p w14:paraId="014A5BDD" w14:textId="77777777" w:rsidR="00625150" w:rsidRDefault="00625150" w:rsidP="00B7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CBFF2" w14:textId="727280E4" w:rsidR="00B7392D" w:rsidRDefault="00C20936" w:rsidP="00C20936">
    <w:pPr>
      <w:pStyle w:val="AltBilgi"/>
      <w:ind w:left="-90"/>
      <w:jc w:val="center"/>
    </w:pPr>
    <w:r>
      <w:rPr>
        <w:noProof/>
      </w:rPr>
      <w:drawing>
        <wp:inline distT="0" distB="0" distL="0" distR="0" wp14:anchorId="5CC27044" wp14:editId="4A1349FB">
          <wp:extent cx="6253564" cy="666690"/>
          <wp:effectExtent l="0" t="0" r="0" b="635"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4960" cy="698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47465C" w14:textId="386FF51B" w:rsidR="0031684B" w:rsidRPr="00C20936" w:rsidRDefault="004E3312" w:rsidP="00C20936">
    <w:pPr>
      <w:pStyle w:val="AltBilgi"/>
      <w:tabs>
        <w:tab w:val="clear" w:pos="4536"/>
        <w:tab w:val="clear" w:pos="9072"/>
        <w:tab w:val="center" w:pos="2790"/>
      </w:tabs>
      <w:rPr>
        <w:rFonts w:ascii="Times New Roman" w:hAnsi="Times New Roman" w:cs="Times New Roman"/>
        <w:sz w:val="18"/>
        <w:szCs w:val="18"/>
      </w:rPr>
    </w:pPr>
    <w:r w:rsidRPr="00C20936">
      <w:rPr>
        <w:rFonts w:ascii="Times New Roman" w:hAnsi="Times New Roman" w:cs="Times New Roman"/>
        <w:b/>
        <w:sz w:val="18"/>
        <w:szCs w:val="18"/>
      </w:rPr>
      <w:t>A</w:t>
    </w:r>
    <w:r w:rsidR="00C20936">
      <w:rPr>
        <w:rFonts w:ascii="Times New Roman" w:hAnsi="Times New Roman" w:cs="Times New Roman"/>
        <w:b/>
        <w:sz w:val="18"/>
        <w:szCs w:val="18"/>
      </w:rPr>
      <w:t>dres</w:t>
    </w:r>
    <w:r w:rsidR="00C20936" w:rsidRPr="00C20936">
      <w:rPr>
        <w:rFonts w:ascii="Times New Roman" w:hAnsi="Times New Roman" w:cs="Times New Roman"/>
        <w:b/>
        <w:sz w:val="18"/>
        <w:szCs w:val="18"/>
      </w:rPr>
      <w:tab/>
    </w:r>
    <w:r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 Yazılır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Gültepe Mah.</w:t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A56723">
      <w:rPr>
        <w:rFonts w:ascii="Times New Roman" w:hAnsi="Times New Roman" w:cs="Times New Roman"/>
        <w:sz w:val="18"/>
        <w:szCs w:val="18"/>
      </w:rPr>
      <w:tab/>
    </w:r>
    <w:r w:rsidR="00A56723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proofErr w:type="gramStart"/>
    <w:r w:rsidR="00C20936">
      <w:rPr>
        <w:rFonts w:ascii="Times New Roman" w:hAnsi="Times New Roman" w:cs="Times New Roman"/>
        <w:b/>
        <w:sz w:val="18"/>
        <w:szCs w:val="18"/>
      </w:rPr>
      <w:t xml:space="preserve">Telefon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 xml:space="preserve"> (0346) 219 1398    </w:t>
    </w:r>
  </w:p>
  <w:p w14:paraId="641C8BF4" w14:textId="59C11F78" w:rsidR="0031684B" w:rsidRPr="00C20936" w:rsidRDefault="00C20936" w:rsidP="00C20936">
    <w:pPr>
      <w:pStyle w:val="AltBilgi"/>
      <w:tabs>
        <w:tab w:val="clear" w:pos="4536"/>
        <w:tab w:val="clear" w:pos="9072"/>
        <w:tab w:val="center" w:pos="2520"/>
        <w:tab w:val="right" w:pos="6930"/>
      </w:tabs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</w:t>
    </w:r>
    <w:r w:rsidR="00A56723">
      <w:rPr>
        <w:rFonts w:ascii="Times New Roman" w:hAnsi="Times New Roman" w:cs="Times New Roman"/>
        <w:sz w:val="18"/>
        <w:szCs w:val="18"/>
      </w:rPr>
      <w:t xml:space="preserve">         </w:t>
    </w:r>
    <w:r>
      <w:rPr>
        <w:rFonts w:ascii="Times New Roman" w:hAnsi="Times New Roman" w:cs="Times New Roman"/>
        <w:sz w:val="18"/>
        <w:szCs w:val="18"/>
      </w:rPr>
      <w:t xml:space="preserve"> </w:t>
    </w:r>
    <w:r w:rsidR="00435A18">
      <w:rPr>
        <w:rFonts w:ascii="Times New Roman" w:hAnsi="Times New Roman" w:cs="Times New Roman"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sz w:val="18"/>
        <w:szCs w:val="18"/>
      </w:rPr>
      <w:t>Mecnun Otyakmaz Cad. No:1 Merkez</w:t>
    </w:r>
    <w:r>
      <w:rPr>
        <w:rFonts w:ascii="Times New Roman" w:hAnsi="Times New Roman" w:cs="Times New Roman"/>
        <w:sz w:val="18"/>
        <w:szCs w:val="18"/>
      </w:rPr>
      <w:t>/</w:t>
    </w:r>
    <w:r w:rsidR="0031684B" w:rsidRPr="00C20936">
      <w:rPr>
        <w:rFonts w:ascii="Times New Roman" w:hAnsi="Times New Roman" w:cs="Times New Roman"/>
        <w:sz w:val="18"/>
        <w:szCs w:val="18"/>
      </w:rPr>
      <w:t>Sivas</w:t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b/>
        <w:sz w:val="18"/>
        <w:szCs w:val="18"/>
      </w:rPr>
      <w:t>E-</w:t>
    </w:r>
    <w:r>
      <w:rPr>
        <w:rFonts w:ascii="Times New Roman" w:hAnsi="Times New Roman" w:cs="Times New Roman"/>
        <w:b/>
        <w:sz w:val="18"/>
        <w:szCs w:val="18"/>
      </w:rPr>
      <w:t>İleti</w:t>
    </w:r>
    <w:r w:rsidR="00435A18">
      <w:rPr>
        <w:rFonts w:ascii="Times New Roman" w:hAnsi="Times New Roman" w:cs="Times New Roman"/>
        <w:b/>
        <w:sz w:val="18"/>
        <w:szCs w:val="18"/>
      </w:rPr>
      <w:t xml:space="preserve"> </w:t>
    </w:r>
    <w:proofErr w:type="gramStart"/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e Göre Yazılır</w:t>
    </w:r>
  </w:p>
  <w:p w14:paraId="0007441A" w14:textId="7ECE5494" w:rsidR="0031684B" w:rsidRPr="00C20936" w:rsidRDefault="00C20936" w:rsidP="004E3312">
    <w:pPr>
      <w:pStyle w:val="AltBilgi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b/>
        <w:sz w:val="18"/>
        <w:szCs w:val="18"/>
      </w:rPr>
      <w:t xml:space="preserve">İnternet </w:t>
    </w:r>
    <w:proofErr w:type="gramStart"/>
    <w:r>
      <w:rPr>
        <w:rFonts w:ascii="Times New Roman" w:hAnsi="Times New Roman" w:cs="Times New Roman"/>
        <w:b/>
        <w:sz w:val="18"/>
        <w:szCs w:val="18"/>
      </w:rPr>
      <w:t>Adresi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e göre yazılı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114BD9" w14:textId="77777777" w:rsidR="00625150" w:rsidRDefault="00625150" w:rsidP="00B7392D">
      <w:pPr>
        <w:spacing w:after="0" w:line="240" w:lineRule="auto"/>
      </w:pPr>
      <w:r>
        <w:separator/>
      </w:r>
    </w:p>
  </w:footnote>
  <w:footnote w:type="continuationSeparator" w:id="0">
    <w:p w14:paraId="3E157AD2" w14:textId="77777777" w:rsidR="00625150" w:rsidRDefault="00625150" w:rsidP="00B7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21" w:type="pct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889"/>
      <w:gridCol w:w="5500"/>
      <w:gridCol w:w="3193"/>
    </w:tblGrid>
    <w:tr w:rsidR="0031684B" w:rsidRPr="00DF3B01" w14:paraId="3C703BEF" w14:textId="77777777" w:rsidTr="00C20936">
      <w:trPr>
        <w:cantSplit/>
        <w:trHeight w:val="20"/>
      </w:trPr>
      <w:tc>
        <w:tcPr>
          <w:tcW w:w="464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823D76" w14:textId="23EC6F21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ind w:left="-359" w:firstLine="142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  <w:p w14:paraId="557CA69E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sz w:val="18"/>
              <w:szCs w:val="18"/>
              <w:lang w:eastAsia="tr-TR"/>
            </w:rPr>
          </w:pPr>
          <w:r>
            <w:rPr>
              <w:rFonts w:ascii="Times New Roman" w:hAnsi="Times New Roman"/>
              <w:noProof/>
              <w:sz w:val="24"/>
              <w:szCs w:val="24"/>
            </w:rPr>
            <w:drawing>
              <wp:inline distT="0" distB="0" distL="0" distR="0" wp14:anchorId="4E0A28E4" wp14:editId="76CF83BF">
                <wp:extent cx="436880" cy="436880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A10D191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8"/>
              <w:szCs w:val="18"/>
              <w:lang w:eastAsia="tr-TR"/>
            </w:rPr>
          </w:pPr>
        </w:p>
      </w:tc>
      <w:tc>
        <w:tcPr>
          <w:tcW w:w="2870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447D2B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T.C.</w:t>
          </w:r>
        </w:p>
        <w:p w14:paraId="7882BE1F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SİVAS BİLİM ve TEKNOLOJİ ÜNİVERSİTESİ</w:t>
          </w:r>
        </w:p>
        <w:p w14:paraId="4AC4B3DB" w14:textId="77777777" w:rsidR="0031684B" w:rsidRPr="0044063C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Doküman Ana Başlığı</w:t>
          </w: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734B77D" w14:textId="51FD10BD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Doküman No:</w:t>
          </w:r>
          <w:r w:rsidR="00EA5A56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 </w:t>
          </w:r>
          <w:r w:rsidR="00CD1750">
            <w:rPr>
              <w:rFonts w:ascii="Times New Roman" w:hAnsi="Times New Roman"/>
              <w:b/>
              <w:sz w:val="20"/>
              <w:szCs w:val="20"/>
              <w:lang w:eastAsia="tr-TR"/>
            </w:rPr>
            <w:t>İMİD</w:t>
          </w: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-</w:t>
          </w:r>
          <w:r w:rsidR="00CD1750">
            <w:rPr>
              <w:rFonts w:ascii="Times New Roman" w:hAnsi="Times New Roman"/>
              <w:b/>
              <w:sz w:val="20"/>
              <w:szCs w:val="20"/>
              <w:lang w:eastAsia="tr-TR"/>
            </w:rPr>
            <w:t>FRM</w:t>
          </w: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-</w:t>
          </w:r>
          <w:r w:rsidR="00CD1750">
            <w:rPr>
              <w:rFonts w:ascii="Times New Roman" w:hAnsi="Times New Roman"/>
              <w:b/>
              <w:sz w:val="20"/>
              <w:szCs w:val="20"/>
              <w:lang w:eastAsia="tr-TR"/>
            </w:rPr>
            <w:t>0006</w:t>
          </w:r>
        </w:p>
      </w:tc>
    </w:tr>
    <w:tr w:rsidR="0031684B" w:rsidRPr="00DF3B01" w14:paraId="553E6B7A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B80DAD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F17520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52706D8" w14:textId="2B9095F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İlk Yayın Tarihi:</w:t>
          </w:r>
          <w:r w:rsidR="00CD1750">
            <w:rPr>
              <w:rFonts w:ascii="Times New Roman" w:hAnsi="Times New Roman"/>
              <w:b/>
              <w:sz w:val="20"/>
              <w:szCs w:val="20"/>
              <w:lang w:eastAsia="tr-TR"/>
            </w:rPr>
            <w:t>01.03.2024</w:t>
          </w:r>
        </w:p>
      </w:tc>
    </w:tr>
    <w:tr w:rsidR="0031684B" w:rsidRPr="00DF3B01" w14:paraId="7629AABA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6AE0D72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 w:val="restart"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12AA0F6" w14:textId="77777777" w:rsidR="00AB694A" w:rsidRPr="0044063C" w:rsidRDefault="00AB694A" w:rsidP="00AB694A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İDARİ VE MALİ İŞLER DAİRE BAŞKANLIĞI </w:t>
          </w:r>
        </w:p>
        <w:p w14:paraId="6E46BE5B" w14:textId="591CAC23" w:rsidR="0031684B" w:rsidRPr="0044063C" w:rsidRDefault="0012704E" w:rsidP="00AB694A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>
            <w:rPr>
              <w:rFonts w:ascii="Times New Roman" w:hAnsi="Times New Roman"/>
              <w:b/>
              <w:sz w:val="20"/>
              <w:szCs w:val="20"/>
              <w:lang w:eastAsia="tr-TR"/>
            </w:rPr>
            <w:t>YURT İÇİ/DIŞI GEÇİCİ GÖREV YOLLUK/KATILIM ÜCRETİ TALEP FORMU</w:t>
          </w: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B019123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Revizyon Tarihi:</w:t>
          </w:r>
        </w:p>
      </w:tc>
    </w:tr>
    <w:tr w:rsidR="0031684B" w:rsidRPr="00DF3B01" w14:paraId="6ABD8B86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87988F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7F46A82" w14:textId="77777777" w:rsidR="0031684B" w:rsidRPr="0044063C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6A6DEC9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Revizyon No:</w:t>
          </w:r>
        </w:p>
      </w:tc>
    </w:tr>
    <w:tr w:rsidR="0031684B" w:rsidRPr="00DF3B01" w14:paraId="4B74771B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E90F7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22BFBD1" w14:textId="77777777" w:rsidR="0031684B" w:rsidRPr="0044063C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686194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Sayfa: 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begin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instrText>PAGE  \* Arabic  \* MERGEFORMAT</w:instrTex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separate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t>1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end"/>
          </w: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 / 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begin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instrText>NUMPAGES  \* Arabic  \* MERGEFORMAT</w:instrTex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separate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t>2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end"/>
          </w:r>
        </w:p>
      </w:tc>
    </w:tr>
  </w:tbl>
  <w:p w14:paraId="0ED6F239" w14:textId="088F9C3A" w:rsidR="00B7392D" w:rsidRDefault="00B7392D" w:rsidP="003168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03222A"/>
    <w:multiLevelType w:val="hybridMultilevel"/>
    <w:tmpl w:val="6226D866"/>
    <w:lvl w:ilvl="0" w:tplc="769E1E0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C01100"/>
    <w:multiLevelType w:val="hybridMultilevel"/>
    <w:tmpl w:val="E10E5512"/>
    <w:lvl w:ilvl="0" w:tplc="267480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9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8EF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055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D87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CC14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42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3CC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7283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zEwNbQwMrcwM7RU0lEKTi0uzszPAykwrAUADlL/GiwAAAA="/>
  </w:docVars>
  <w:rsids>
    <w:rsidRoot w:val="002705A9"/>
    <w:rsid w:val="000026FC"/>
    <w:rsid w:val="00013C37"/>
    <w:rsid w:val="000304F4"/>
    <w:rsid w:val="00057F93"/>
    <w:rsid w:val="000A2DA2"/>
    <w:rsid w:val="000A4C2F"/>
    <w:rsid w:val="000C41F6"/>
    <w:rsid w:val="000D7727"/>
    <w:rsid w:val="000F2780"/>
    <w:rsid w:val="001133A4"/>
    <w:rsid w:val="00123FB5"/>
    <w:rsid w:val="0012704E"/>
    <w:rsid w:val="001345E7"/>
    <w:rsid w:val="001748F7"/>
    <w:rsid w:val="00176CE7"/>
    <w:rsid w:val="001771D1"/>
    <w:rsid w:val="001C780B"/>
    <w:rsid w:val="001C7F35"/>
    <w:rsid w:val="00215FBA"/>
    <w:rsid w:val="00251B09"/>
    <w:rsid w:val="00261830"/>
    <w:rsid w:val="00263F9E"/>
    <w:rsid w:val="00264F01"/>
    <w:rsid w:val="002705A9"/>
    <w:rsid w:val="002843B8"/>
    <w:rsid w:val="00286889"/>
    <w:rsid w:val="00296B8F"/>
    <w:rsid w:val="002E31A0"/>
    <w:rsid w:val="002F4468"/>
    <w:rsid w:val="0031684B"/>
    <w:rsid w:val="0031746A"/>
    <w:rsid w:val="00341C20"/>
    <w:rsid w:val="00342254"/>
    <w:rsid w:val="003F011B"/>
    <w:rsid w:val="00410C1F"/>
    <w:rsid w:val="00435A18"/>
    <w:rsid w:val="00437A92"/>
    <w:rsid w:val="0044063C"/>
    <w:rsid w:val="00464C9B"/>
    <w:rsid w:val="00472740"/>
    <w:rsid w:val="00474001"/>
    <w:rsid w:val="004C3E26"/>
    <w:rsid w:val="004E3312"/>
    <w:rsid w:val="005012DC"/>
    <w:rsid w:val="005572C5"/>
    <w:rsid w:val="00564BBF"/>
    <w:rsid w:val="005720AB"/>
    <w:rsid w:val="0057615C"/>
    <w:rsid w:val="00586A2B"/>
    <w:rsid w:val="00592343"/>
    <w:rsid w:val="005968C0"/>
    <w:rsid w:val="005A350D"/>
    <w:rsid w:val="005A4CA6"/>
    <w:rsid w:val="005E4049"/>
    <w:rsid w:val="005F44AB"/>
    <w:rsid w:val="00612F82"/>
    <w:rsid w:val="00620FE9"/>
    <w:rsid w:val="00621D74"/>
    <w:rsid w:val="00625150"/>
    <w:rsid w:val="00654D67"/>
    <w:rsid w:val="00657E32"/>
    <w:rsid w:val="00681751"/>
    <w:rsid w:val="00685F5F"/>
    <w:rsid w:val="0069501B"/>
    <w:rsid w:val="006A4015"/>
    <w:rsid w:val="006D07CB"/>
    <w:rsid w:val="00710BB7"/>
    <w:rsid w:val="00734342"/>
    <w:rsid w:val="007527BC"/>
    <w:rsid w:val="00755804"/>
    <w:rsid w:val="0076797D"/>
    <w:rsid w:val="007965C7"/>
    <w:rsid w:val="00796FA3"/>
    <w:rsid w:val="007A5B32"/>
    <w:rsid w:val="007F525C"/>
    <w:rsid w:val="008060AF"/>
    <w:rsid w:val="0081280E"/>
    <w:rsid w:val="00822AD3"/>
    <w:rsid w:val="0086715A"/>
    <w:rsid w:val="008859CE"/>
    <w:rsid w:val="00887A65"/>
    <w:rsid w:val="00894687"/>
    <w:rsid w:val="008A38A2"/>
    <w:rsid w:val="008A6717"/>
    <w:rsid w:val="008D4C8A"/>
    <w:rsid w:val="008E4CEA"/>
    <w:rsid w:val="00944683"/>
    <w:rsid w:val="009458AD"/>
    <w:rsid w:val="00956D24"/>
    <w:rsid w:val="009917F4"/>
    <w:rsid w:val="009A536C"/>
    <w:rsid w:val="00A15DA9"/>
    <w:rsid w:val="00A46640"/>
    <w:rsid w:val="00A56723"/>
    <w:rsid w:val="00A97EB5"/>
    <w:rsid w:val="00AB694A"/>
    <w:rsid w:val="00AE60BD"/>
    <w:rsid w:val="00AE7276"/>
    <w:rsid w:val="00AF2476"/>
    <w:rsid w:val="00B015DE"/>
    <w:rsid w:val="00B16FCF"/>
    <w:rsid w:val="00B26A21"/>
    <w:rsid w:val="00B65F92"/>
    <w:rsid w:val="00B7392D"/>
    <w:rsid w:val="00BB12B0"/>
    <w:rsid w:val="00BC0E16"/>
    <w:rsid w:val="00BC6987"/>
    <w:rsid w:val="00BD46DE"/>
    <w:rsid w:val="00BE76B2"/>
    <w:rsid w:val="00C206FE"/>
    <w:rsid w:val="00C20936"/>
    <w:rsid w:val="00C41D5D"/>
    <w:rsid w:val="00C6137B"/>
    <w:rsid w:val="00CA07BD"/>
    <w:rsid w:val="00CA6BBA"/>
    <w:rsid w:val="00CD1750"/>
    <w:rsid w:val="00CE2FD0"/>
    <w:rsid w:val="00CE5E77"/>
    <w:rsid w:val="00D051D0"/>
    <w:rsid w:val="00D1411B"/>
    <w:rsid w:val="00D177B7"/>
    <w:rsid w:val="00D346E8"/>
    <w:rsid w:val="00D37384"/>
    <w:rsid w:val="00D40CF5"/>
    <w:rsid w:val="00D5761C"/>
    <w:rsid w:val="00DD5880"/>
    <w:rsid w:val="00DE5F51"/>
    <w:rsid w:val="00DE60CB"/>
    <w:rsid w:val="00DF0458"/>
    <w:rsid w:val="00DF5F38"/>
    <w:rsid w:val="00E30299"/>
    <w:rsid w:val="00E36267"/>
    <w:rsid w:val="00E51D5C"/>
    <w:rsid w:val="00EA0861"/>
    <w:rsid w:val="00EA5A56"/>
    <w:rsid w:val="00EB5A5F"/>
    <w:rsid w:val="00EC0242"/>
    <w:rsid w:val="00EE7AD9"/>
    <w:rsid w:val="00F07E0B"/>
    <w:rsid w:val="00F14C58"/>
    <w:rsid w:val="00F15D40"/>
    <w:rsid w:val="00F30D51"/>
    <w:rsid w:val="00F521A5"/>
    <w:rsid w:val="00F61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36948"/>
  <w15:chartTrackingRefBased/>
  <w15:docId w15:val="{684D133D-AA53-453D-9BFF-FC812817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0D51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 Bilgi Char"/>
    <w:basedOn w:val="VarsaylanParagrafYazTipi"/>
    <w:link w:val="stBilgi"/>
    <w:uiPriority w:val="99"/>
    <w:rsid w:val="00B7392D"/>
  </w:style>
  <w:style w:type="paragraph" w:styleId="AltBilgi">
    <w:name w:val="footer"/>
    <w:basedOn w:val="Normal"/>
    <w:link w:val="Al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B7392D"/>
  </w:style>
  <w:style w:type="character" w:styleId="Kpr">
    <w:name w:val="Hyperlink"/>
    <w:basedOn w:val="VarsaylanParagrafYazTipi"/>
    <w:uiPriority w:val="99"/>
    <w:unhideWhenUsed/>
    <w:rsid w:val="00464C9B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586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0D51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734342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B015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2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7EFCB8-116B-40A2-8BDF-168E9C875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etin Özdemir</dc:creator>
  <cp:keywords/>
  <dc:description/>
  <cp:lastModifiedBy>Bülent Konak</cp:lastModifiedBy>
  <cp:revision>17</cp:revision>
  <cp:lastPrinted>2022-09-29T12:26:00Z</cp:lastPrinted>
  <dcterms:created xsi:type="dcterms:W3CDTF">2024-02-23T05:57:00Z</dcterms:created>
  <dcterms:modified xsi:type="dcterms:W3CDTF">2024-03-01T11:37:00Z</dcterms:modified>
</cp:coreProperties>
</file>